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in</w:t>
      </w:r>
      <w:r>
        <w:t xml:space="preserve"> </w:t>
      </w:r>
      <w:r>
        <w:t xml:space="preserve">Italy</w:t>
      </w:r>
      <w:r>
        <w:t xml:space="preserve"> </w:t>
      </w:r>
      <w:r>
        <w:t xml:space="preserve">Naples</w:t>
      </w:r>
    </w:p>
    <w:bookmarkStart w:id="25" w:name="Xe795f18a658f4e41e2770bfef6215cc9ef42110"/>
    <w:p>
      <w:pPr>
        <w:pStyle w:val="Heading1"/>
      </w:pPr>
      <w:r>
        <w:t xml:space="preserve">Cover Letter for Mechanic Position in Italy Naples</w:t>
      </w:r>
    </w:p>
    <w:p>
      <w:pPr>
        <w:pStyle w:val="FirstParagraph"/>
      </w:pPr>
      <w:r>
        <w:t xml:space="preserve">Dear Hiring Manager,</w:t>
      </w:r>
    </w:p>
    <w:p>
      <w:pPr>
        <w:pStyle w:val="BodyText"/>
      </w:pPr>
      <w:r>
        <w:t xml:space="preserve">I am writing to express my enthusiastic interest in the Mechanic position at your esteemed establishment in Naples, Italy. As a dedicated and skilled automotive professional with over [X years] of experience, I am eager to contribute my expertise to a dynamic workshop that values precision, innovation, and customer-centric service. Naples, with its vibrant automotive culture and unique challenges of maintaining vehicles in a bustling coastal city, offers an exciting opportunity for me to apply my technical knowledge while immersing myself in the rich traditions of Italian craftsmanship.</w:t>
      </w:r>
    </w:p>
    <w:bookmarkStart w:id="20" w:name="why-i-am-a-strong-candidate"/>
    <w:p>
      <w:pPr>
        <w:pStyle w:val="Heading2"/>
      </w:pPr>
      <w:r>
        <w:t xml:space="preserve">Why I Am a Strong Candidate</w:t>
      </w:r>
    </w:p>
    <w:p>
      <w:pPr>
        <w:pStyle w:val="FirstParagraph"/>
      </w:pPr>
      <w:r>
        <w:t xml:space="preserve">My journey as a Mechanic has been defined by a passion for automobiles, a commitment to excellence, and an unwavering dedication to problem-solving. Over the years, I have honed my skills in diagnosing and repairing both conventional and modern vehicles, ensuring optimal performance and safety. Whether working on classic Italian cars or cutting-edge European models, I approach every task with meticulous attention to detail and a deep respect for the art of mechanical engineering.</w:t>
      </w:r>
    </w:p>
    <w:p>
      <w:pPr>
        <w:pStyle w:val="BodyText"/>
      </w:pPr>
      <w:r>
        <w:t xml:space="preserve">What sets me apart is not only my technical proficiency but also my ability to adapt to diverse environments. In Naples, where the automotive landscape is shaped by a blend of historic charm and modern innovation, I am confident in my capacity to meet the unique demands of your clientele. From routine maintenance to complex engine overhauls, I pride myself on delivering solutions that balance efficiency with quality. My experience in [mention specific areas, e.g., "diagnosing electrical systems," "performing tire rotations," or "repairing transmissions"] has equipped me with a comprehensive understanding of automotive mechanics, while my soft skills—such as clear communication and teamwork—ensure seamless collaboration with colleagues and clients alike.</w:t>
      </w:r>
    </w:p>
    <w:bookmarkEnd w:id="20"/>
    <w:bookmarkStart w:id="21" w:name="Xf96744fd0f0e1d9371170e2ca636f7144ce8bf9"/>
    <w:p>
      <w:pPr>
        <w:pStyle w:val="Heading2"/>
      </w:pPr>
      <w:r>
        <w:t xml:space="preserve">Understanding the Automotive Landscape in Italy Naples</w:t>
      </w:r>
    </w:p>
    <w:p>
      <w:pPr>
        <w:pStyle w:val="FirstParagraph"/>
      </w:pPr>
      <w:r>
        <w:t xml:space="preserve">Naples is a city where automobiles are more than just vehicles; they are symbols of freedom, tradition, and local identity. As a Mechanic in this region, I recognize the importance of understanding the specific needs of Italian drivers. From navigating narrow streets to addressing climate-related challenges like humidity and salt corrosion, I am prepared to tackle the unique conditions that define Naples’ automotive environment. Additionally, my familiarity with Italian vehicle models—such as Fiat, Alfa Romeo, and Lancia—enables me to provide tailored services that align with the expectations of local consumers.</w:t>
      </w:r>
    </w:p>
    <w:p>
      <w:pPr>
        <w:pStyle w:val="BodyText"/>
      </w:pPr>
      <w:r>
        <w:t xml:space="preserve">Moreover, I am aware of the cultural significance of automotive repair in Italy. Italians often view their cars as extensions of their personality and lifestyle, which means every service must reflect both technical precision and a personal touch. My approach combines professionalism with a genuine passion for vehicles, ensuring that every client leaves with confidence in the work performed. Whether it’s a family sedan or an iconic sports car, I treat each vehicle as if it were my own, striving to exceed expectations through quality and care.</w:t>
      </w:r>
    </w:p>
    <w:bookmarkEnd w:id="21"/>
    <w:bookmarkStart w:id="22" w:name="my-commitment-to-excellence"/>
    <w:p>
      <w:pPr>
        <w:pStyle w:val="Heading2"/>
      </w:pPr>
      <w:r>
        <w:t xml:space="preserve">My Commitment to Excellence</w:t>
      </w:r>
    </w:p>
    <w:p>
      <w:pPr>
        <w:pStyle w:val="FirstParagraph"/>
      </w:pPr>
      <w:r>
        <w:t xml:space="preserve">Throughout my career, I have consistently prioritized continuous learning and professional development. I regularly attend workshops and training sessions to stay updated on the latest automotive technologies, from hybrid systems to advanced diagnostics. This commitment ensures that I can provide the most effective solutions for your workshop’s clients while maintaining a competitive edge in an ever-evolving industry.</w:t>
      </w:r>
    </w:p>
    <w:p>
      <w:pPr>
        <w:pStyle w:val="BodyText"/>
      </w:pPr>
      <w:r>
        <w:t xml:space="preserve">In Naples, where the demand for reliable and skilled Mechanics is high, I am eager to bring my expertise to a team that values innovation and customer satisfaction. My ability to work independently as well as in a collaborative setting makes me a versatile asset to any organization. I am particularly drawn to your company’s reputation for [mention specific qualities of the employer, e.g., "commitment to sustainability," "focus on customer service," or "use of cutting-edge equipment"], and I am confident that my skills align with your goals.</w:t>
      </w:r>
    </w:p>
    <w:bookmarkEnd w:id="22"/>
    <w:bookmarkStart w:id="23" w:name="why-naples-is-the-perfect-fit"/>
    <w:p>
      <w:pPr>
        <w:pStyle w:val="Heading2"/>
      </w:pPr>
      <w:r>
        <w:t xml:space="preserve">Why Naples is the Perfect Fit</w:t>
      </w:r>
    </w:p>
    <w:p>
      <w:pPr>
        <w:pStyle w:val="FirstParagraph"/>
      </w:pPr>
      <w:r>
        <w:t xml:space="preserve">Naples is not just a city; it’s a place where the spirit of craftsmanship thrives. The blend of historical landmarks, bustling markets, and scenic coastlines creates an environment that inspires creativity and dedication. As a Mechanic, I am excited to contribute to this vibrant community by providing top-tier automotive services that reflect the same pride and passion that define Naples itself.</w:t>
      </w:r>
    </w:p>
    <w:p>
      <w:pPr>
        <w:pStyle w:val="BodyText"/>
      </w:pPr>
      <w:r>
        <w:t xml:space="preserve">Living in Naples would also allow me to deepen my understanding of Italian culture while building meaningful connections with local clients. I am particularly interested in the city’s automotive traditions, such as its iconic car shows and heritage-focused repair shops. By working here, I aim to become part of a community that values quality, authenticity, and a deep appreciation for machinery.</w:t>
      </w:r>
    </w:p>
    <w:bookmarkEnd w:id="23"/>
    <w:bookmarkStart w:id="24" w:name="conclusion"/>
    <w:p>
      <w:pPr>
        <w:pStyle w:val="Heading2"/>
      </w:pPr>
      <w:r>
        <w:t xml:space="preserve">Conclusion</w:t>
      </w:r>
    </w:p>
    <w:p>
      <w:pPr>
        <w:pStyle w:val="FirstParagraph"/>
      </w:pPr>
      <w:r>
        <w:t xml:space="preserve">In conclusion, I am eager to bring my technical expertise, dedication to excellence, and enthusiasm for the automotive industry to your workshop in Naples. I am confident that my skills as a Mechanic will add value to your team while allowing me to grow professionally in a city that celebrates both tradition and innovation. Thank you for considering my application. I would welcome the opportunity to discuss how my background and vision align with the needs of your organiz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in Italy Naples</dc:title>
  <dc:creator/>
  <dc:language>en</dc:language>
  <cp:keywords/>
  <dcterms:created xsi:type="dcterms:W3CDTF">2025-12-16T08:39:14Z</dcterms:created>
  <dcterms:modified xsi:type="dcterms:W3CDTF">2025-12-16T08:39:14Z</dcterms:modified>
</cp:coreProperties>
</file>

<file path=docProps/custom.xml><?xml version="1.0" encoding="utf-8"?>
<Properties xmlns="http://schemas.openxmlformats.org/officeDocument/2006/custom-properties" xmlns:vt="http://schemas.openxmlformats.org/officeDocument/2006/docPropsVTypes"/>
</file>